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 Koumant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umant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804 Canavan Ct,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atcatald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170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